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3555BBBA" w:rsidR="002F29A7" w:rsidRPr="006102A2" w:rsidRDefault="00CB07FF" w:rsidP="00CA255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6102A2">
        <w:rPr>
          <w:rFonts w:asciiTheme="minorHAnsi" w:hAnsiTheme="minorHAnsi" w:cstheme="minorHAnsi"/>
          <w:color w:val="FF595E"/>
        </w:rPr>
        <w:t>Case Study</w:t>
      </w:r>
      <w:r w:rsidR="002F29A7" w:rsidRPr="006102A2">
        <w:rPr>
          <w:rFonts w:asciiTheme="minorHAnsi" w:hAnsiTheme="minorHAnsi" w:cstheme="minorHAnsi"/>
          <w:color w:val="FF595E"/>
        </w:rPr>
        <w:t xml:space="preserve"> </w:t>
      </w:r>
      <w:r w:rsidR="001D05D3" w:rsidRPr="006102A2">
        <w:rPr>
          <w:rFonts w:asciiTheme="minorHAnsi" w:hAnsiTheme="minorHAnsi" w:cstheme="minorHAnsi"/>
          <w:color w:val="FF595E"/>
        </w:rPr>
        <w:t xml:space="preserve">2 </w:t>
      </w:r>
      <w:r w:rsidR="002F29A7" w:rsidRPr="006102A2">
        <w:rPr>
          <w:rFonts w:asciiTheme="minorHAnsi" w:hAnsiTheme="minorHAnsi" w:cstheme="minorHAnsi"/>
          <w:color w:val="FF595E"/>
        </w:rPr>
        <w:t xml:space="preserve">Task </w:t>
      </w:r>
      <w:r w:rsidR="001D05D3" w:rsidRPr="006102A2">
        <w:rPr>
          <w:rFonts w:asciiTheme="minorHAnsi" w:hAnsiTheme="minorHAnsi" w:cstheme="minorHAnsi"/>
          <w:color w:val="FF595E"/>
        </w:rPr>
        <w:t>2</w:t>
      </w:r>
      <w:r w:rsidRPr="006102A2">
        <w:rPr>
          <w:rFonts w:asciiTheme="minorHAnsi" w:hAnsiTheme="minorHAnsi" w:cstheme="minorHAnsi"/>
          <w:color w:val="FF595E"/>
        </w:rPr>
        <w:t>.</w:t>
      </w:r>
      <w:r w:rsidR="009C797D" w:rsidRPr="006102A2">
        <w:rPr>
          <w:rFonts w:asciiTheme="minorHAnsi" w:hAnsiTheme="minorHAnsi" w:cstheme="minorHAnsi"/>
          <w:color w:val="FF595E"/>
        </w:rPr>
        <w:t>2</w:t>
      </w:r>
      <w:r w:rsidR="002F29A7" w:rsidRPr="006102A2">
        <w:rPr>
          <w:rFonts w:asciiTheme="minorHAnsi" w:hAnsiTheme="minorHAnsi" w:cstheme="minorHAnsi"/>
          <w:color w:val="FF595E"/>
        </w:rPr>
        <w:t xml:space="preserve"> – </w:t>
      </w:r>
      <w:r w:rsidR="002A22AD" w:rsidRPr="006102A2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033198" w:rsidRDefault="002F29A7" w:rsidP="00CA255F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033198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A2365" w:rsidRDefault="00CC46FB" w:rsidP="00CA255F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CA25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60D5BE43" w:rsidR="001F02AF" w:rsidRPr="000A2365" w:rsidRDefault="002F29A7" w:rsidP="00CA25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E33F92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="00214A5F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2</w:t>
      </w:r>
      <w:r w:rsidR="00E33F92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214A5F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E33F92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  <w:r w:rsidR="009C797D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5EB7ECE3" w:rsidR="002F29A7" w:rsidRPr="005620D3" w:rsidRDefault="001F02AF" w:rsidP="00CA25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BB7783" w:rsidRPr="00BB7783">
        <w:rPr>
          <w:rFonts w:cstheme="minorHAnsi"/>
          <w:color w:val="404040" w:themeColor="text1" w:themeTint="BF"/>
          <w:sz w:val="20"/>
          <w:szCs w:val="20"/>
        </w:rPr>
        <w:t>Case Study 2 Task 2.2.</w:t>
      </w:r>
    </w:p>
    <w:p w14:paraId="72E1676E" w14:textId="77777777" w:rsidR="001F02AF" w:rsidRPr="005620D3" w:rsidRDefault="001F02AF" w:rsidP="00CA25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CA25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2AA20A61" w:rsidR="003E215A" w:rsidRDefault="002F29A7" w:rsidP="00CA25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9C797D" w:rsidRPr="009C797D">
        <w:rPr>
          <w:rFonts w:cstheme="minorHAnsi"/>
          <w:color w:val="404040" w:themeColor="text1" w:themeTint="BF"/>
          <w:sz w:val="20"/>
          <w:szCs w:val="20"/>
        </w:rPr>
        <w:t>meet with the client and their family</w:t>
      </w:r>
      <w:r w:rsidR="007D079E">
        <w:rPr>
          <w:rFonts w:cstheme="minorHAnsi"/>
          <w:color w:val="404040" w:themeColor="text1" w:themeTint="BF"/>
          <w:sz w:val="20"/>
          <w:szCs w:val="20"/>
        </w:rPr>
        <w:t xml:space="preserve"> and </w:t>
      </w:r>
      <w:r w:rsidR="009C797D" w:rsidRPr="009C797D">
        <w:rPr>
          <w:rFonts w:cstheme="minorHAnsi"/>
          <w:color w:val="404040" w:themeColor="text1" w:themeTint="BF"/>
          <w:sz w:val="20"/>
          <w:szCs w:val="20"/>
        </w:rPr>
        <w:t>carer/s to review and confirm their support requirements, goals, needs, and preferences.</w:t>
      </w:r>
    </w:p>
    <w:p w14:paraId="509FC51D" w14:textId="38DE71BC" w:rsidR="00536951" w:rsidRDefault="00536951" w:rsidP="00CA25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The candidate must be observed by the assessor</w:t>
      </w:r>
      <w:r w:rsidR="003E215A">
        <w:rPr>
          <w:rFonts w:cstheme="minorHAnsi"/>
          <w:color w:val="404040" w:themeColor="text1" w:themeTint="BF"/>
          <w:sz w:val="20"/>
          <w:szCs w:val="20"/>
        </w:rPr>
        <w:t xml:space="preserve"> while completing this task.</w:t>
      </w:r>
    </w:p>
    <w:p w14:paraId="1B55A075" w14:textId="444B784C" w:rsidR="009C797D" w:rsidRDefault="00CC46FB" w:rsidP="00CA25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C06C3E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97D9305" w14:textId="350F9F6B" w:rsidR="009C797D" w:rsidRPr="009C797D" w:rsidRDefault="009C797D" w:rsidP="00CA255F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797D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</w:t>
      </w:r>
    </w:p>
    <w:p w14:paraId="417E1722" w14:textId="3363A556" w:rsidR="009C797D" w:rsidRPr="009C797D" w:rsidRDefault="009C797D" w:rsidP="00CA255F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C797D">
        <w:rPr>
          <w:rFonts w:cstheme="minorHAnsi"/>
          <w:color w:val="404040" w:themeColor="text1" w:themeTint="BF"/>
          <w:sz w:val="20"/>
          <w:szCs w:val="20"/>
        </w:rPr>
        <w:t>Practical skills relevant to confirming and clarifying the client’s personal support requirements, goals, needs, and preferences</w:t>
      </w:r>
    </w:p>
    <w:p w14:paraId="6B2DDCD4" w14:textId="77777777" w:rsidR="009C797D" w:rsidRPr="009C797D" w:rsidRDefault="009C797D" w:rsidP="00CA25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CA25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CA25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0D3FD2BE" w14:textId="77777777" w:rsidR="00123455" w:rsidRPr="00123455" w:rsidRDefault="00123455" w:rsidP="00CA255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>Organise access to the environment and resources required to complete this assessment, including:</w:t>
      </w:r>
    </w:p>
    <w:p w14:paraId="64847CA4" w14:textId="77777777" w:rsidR="00123455" w:rsidRPr="00123455" w:rsidRDefault="00123455" w:rsidP="00CA255F">
      <w:pPr>
        <w:numPr>
          <w:ilvl w:val="1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>One volunteer to act as the client</w:t>
      </w:r>
    </w:p>
    <w:p w14:paraId="49AE9391" w14:textId="77777777" w:rsidR="00123455" w:rsidRPr="00123455" w:rsidRDefault="00123455" w:rsidP="00CA255F">
      <w:pPr>
        <w:numPr>
          <w:ilvl w:val="1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>One volunteer to act as the client’s family/carer.</w:t>
      </w:r>
    </w:p>
    <w:p w14:paraId="49600268" w14:textId="0A6BCC35" w:rsidR="00123455" w:rsidRPr="00123455" w:rsidRDefault="00123455" w:rsidP="00CA255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Advise </w:t>
      </w:r>
      <w:r w:rsidR="00F3625B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on the time and location of the assessment.</w:t>
      </w:r>
    </w:p>
    <w:p w14:paraId="03493CBB" w14:textId="180BD9EA" w:rsidR="00123455" w:rsidRPr="00123455" w:rsidRDefault="00123455" w:rsidP="00CA255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>Discuss with</w:t>
      </w:r>
      <w:r w:rsidR="00F3625B">
        <w:rPr>
          <w:rFonts w:cstheme="minorHAnsi"/>
          <w:color w:val="404040" w:themeColor="text1" w:themeTint="BF"/>
          <w:sz w:val="20"/>
          <w:szCs w:val="20"/>
        </w:rPr>
        <w:t xml:space="preserve"> the candidate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the practical skills listed in the Observation Form prior to the assessment.</w:t>
      </w:r>
    </w:p>
    <w:p w14:paraId="2BAB8975" w14:textId="63F44768" w:rsidR="00123455" w:rsidRPr="00123455" w:rsidRDefault="00123455" w:rsidP="00CA255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 w:rsidR="00F3625B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on </w:t>
      </w:r>
      <w:r w:rsidR="00F3625B">
        <w:rPr>
          <w:rFonts w:cstheme="minorHAnsi"/>
          <w:color w:val="404040" w:themeColor="text1" w:themeTint="BF"/>
          <w:sz w:val="20"/>
          <w:szCs w:val="20"/>
        </w:rPr>
        <w:t>their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role in this assessment.</w:t>
      </w:r>
    </w:p>
    <w:p w14:paraId="6EC517D5" w14:textId="4E513FC0" w:rsidR="00123455" w:rsidRPr="00123455" w:rsidRDefault="00123455" w:rsidP="00CA255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Brief </w:t>
      </w:r>
      <w:r w:rsidR="00F3625B">
        <w:rPr>
          <w:rFonts w:cstheme="minorHAnsi"/>
          <w:color w:val="404040" w:themeColor="text1" w:themeTint="BF"/>
          <w:sz w:val="20"/>
          <w:szCs w:val="20"/>
        </w:rPr>
        <w:t>the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volunteers on their role in the assessment.</w:t>
      </w:r>
    </w:p>
    <w:p w14:paraId="1A303E6B" w14:textId="2B73DAF3" w:rsidR="00123455" w:rsidRPr="00123455" w:rsidRDefault="00123455" w:rsidP="00CA255F">
      <w:pPr>
        <w:numPr>
          <w:ilvl w:val="0"/>
          <w:numId w:val="24"/>
        </w:numPr>
        <w:spacing w:before="120" w:after="120" w:line="276" w:lineRule="auto"/>
        <w:rPr>
          <w:rFonts w:cstheme="minorHAnsi"/>
          <w:color w:val="404040" w:themeColor="text1" w:themeTint="BF"/>
          <w:sz w:val="20"/>
          <w:szCs w:val="20"/>
        </w:rPr>
      </w:pP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Address </w:t>
      </w:r>
      <w:r w:rsidR="00F3625B">
        <w:rPr>
          <w:rFonts w:cstheme="minorHAnsi"/>
          <w:color w:val="404040" w:themeColor="text1" w:themeTint="BF"/>
          <w:sz w:val="20"/>
          <w:szCs w:val="20"/>
        </w:rPr>
        <w:t>the candidate’s</w:t>
      </w:r>
      <w:r w:rsidRPr="00123455">
        <w:rPr>
          <w:rFonts w:cstheme="minorHAnsi"/>
          <w:color w:val="404040" w:themeColor="text1" w:themeTint="BF"/>
          <w:sz w:val="20"/>
          <w:szCs w:val="20"/>
        </w:rPr>
        <w:t xml:space="preserve"> queries and concerns regarding this task.</w:t>
      </w:r>
    </w:p>
    <w:p w14:paraId="69BC27A8" w14:textId="62AF16C4" w:rsidR="001A1865" w:rsidRPr="007D079E" w:rsidRDefault="007D079E" w:rsidP="00CA255F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CA25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CA25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CA25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CA25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CA255F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CA25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0"/>
    <w:p w14:paraId="0166D902" w14:textId="3564BD12" w:rsidR="00123874" w:rsidRPr="005620D3" w:rsidRDefault="00123874" w:rsidP="00CA25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CA255F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CA25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CA25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Pr="0016247E" w:rsidRDefault="00BC48F4" w:rsidP="00CA255F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B85A2F8" w14:textId="77777777" w:rsidR="008B1350" w:rsidRDefault="008B1350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2E4155CF" w:rsidR="00E672A6" w:rsidRPr="005620D3" w:rsidRDefault="00E672A6" w:rsidP="00CA25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Default="00BC48F4" w:rsidP="00CA255F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CA25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A748137" w14:textId="70C9C37B" w:rsidR="00C06CA9" w:rsidRDefault="00C06CA9" w:rsidP="00CA255F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CA25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5620D3" w:rsidRDefault="008F2E3C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E7139" w:rsidRPr="00D818B8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77777777" w:rsidR="00CE7139" w:rsidRPr="005620D3" w:rsidRDefault="00CE7139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bookmarkStart w:id="1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25DC8EAF" w:rsidR="00CE7139" w:rsidRPr="005C3DF7" w:rsidRDefault="005908A9" w:rsidP="00CA25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6A57">
              <w:rPr>
                <w:rFonts w:cstheme="minorHAnsi"/>
                <w:color w:val="404040" w:themeColor="text1" w:themeTint="BF"/>
                <w:sz w:val="20"/>
                <w:szCs w:val="20"/>
              </w:rPr>
              <w:t>Simulated environment</w:t>
            </w:r>
            <w:r w:rsidR="00B56A57" w:rsidRPr="000D3F2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here the candidate will complete this </w:t>
            </w:r>
            <w:r w:rsidR="00E44949">
              <w:rPr>
                <w:rFonts w:cstheme="minorHAnsi"/>
                <w:color w:val="404040" w:themeColor="text1" w:themeTint="BF"/>
                <w:sz w:val="20"/>
                <w:szCs w:val="20"/>
              </w:rPr>
              <w:t>task</w:t>
            </w:r>
          </w:p>
          <w:p w14:paraId="5CA6B747" w14:textId="745AA268" w:rsidR="00CE7139" w:rsidRPr="00080FED" w:rsidRDefault="005908A9" w:rsidP="00CA25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6A5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 volunteer </w:t>
            </w:r>
            <w:r w:rsidR="00B56A57" w:rsidRPr="00080FE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to play </w:t>
            </w:r>
            <w:r w:rsidR="005561A7" w:rsidRPr="00080FED">
              <w:rPr>
                <w:rFonts w:cstheme="minorHAnsi"/>
                <w:color w:val="404040" w:themeColor="text1" w:themeTint="BF"/>
                <w:sz w:val="20"/>
                <w:szCs w:val="20"/>
              </w:rPr>
              <w:t>Henry</w:t>
            </w:r>
            <w:r w:rsidR="00B853CF" w:rsidRPr="00080FE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7A6C65A9" w14:textId="27A6A90B" w:rsidR="007D079E" w:rsidRDefault="005908A9" w:rsidP="00CA25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79E" w:rsidRPr="00080FE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079E" w:rsidRPr="00080FE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6A57" w:rsidRPr="00080FE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 volunteer to play </w:t>
            </w:r>
            <w:r w:rsidR="005561A7" w:rsidRPr="00080FED">
              <w:rPr>
                <w:rFonts w:cstheme="minorHAnsi"/>
                <w:color w:val="404040" w:themeColor="text1" w:themeTint="BF"/>
                <w:sz w:val="20"/>
                <w:szCs w:val="20"/>
              </w:rPr>
              <w:t>Florence</w:t>
            </w:r>
          </w:p>
          <w:p w14:paraId="65F84338" w14:textId="53C6BBB1" w:rsidR="00551885" w:rsidRPr="00551885" w:rsidRDefault="005908A9" w:rsidP="00CA25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558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51885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51885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561A7">
              <w:rPr>
                <w:rFonts w:cstheme="minorHAnsi"/>
                <w:color w:val="404040" w:themeColor="text1" w:themeTint="BF"/>
                <w:sz w:val="20"/>
                <w:szCs w:val="20"/>
              </w:rPr>
              <w:t>Henry</w:t>
            </w:r>
            <w:r w:rsidR="00551885">
              <w:rPr>
                <w:rFonts w:cstheme="minorHAnsi"/>
                <w:color w:val="404040" w:themeColor="text1" w:themeTint="BF"/>
                <w:sz w:val="20"/>
                <w:szCs w:val="20"/>
              </w:rPr>
              <w:t>’s Individualised Plan</w:t>
            </w:r>
          </w:p>
          <w:bookmarkEnd w:id="1"/>
          <w:p w14:paraId="08FE5F6E" w14:textId="2216482E" w:rsidR="00657D90" w:rsidRPr="00657D90" w:rsidRDefault="005908A9" w:rsidP="00CA255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7D9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7D9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57D90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 template (or similar)</w:t>
            </w:r>
          </w:p>
        </w:tc>
      </w:tr>
    </w:tbl>
    <w:p w14:paraId="2BD54355" w14:textId="67619289" w:rsidR="00BC48F4" w:rsidRDefault="00BC48F4" w:rsidP="00CA255F">
      <w:pPr>
        <w:rPr>
          <w:color w:val="404040" w:themeColor="text1" w:themeTint="BF"/>
        </w:rPr>
      </w:pPr>
    </w:p>
    <w:p w14:paraId="1E663D33" w14:textId="77777777" w:rsidR="008B1350" w:rsidRDefault="008B1350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075D3927" w:rsidR="0060042F" w:rsidRPr="005620D3" w:rsidRDefault="0060042F" w:rsidP="00CA25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CA255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CA255F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CA255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CA25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5908A9" w:rsidP="00CA255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CA25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5908A9" w:rsidP="00CA25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16582A3C" w:rsidR="00B52831" w:rsidRPr="005620D3" w:rsidRDefault="00B52831" w:rsidP="00CA25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B2202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5908A9" w:rsidP="00CA25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CA25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5908A9" w:rsidP="00CA25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CA25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5908A9" w:rsidP="00CA25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CA255F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5908A9" w:rsidP="00CA255F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289F19A" w14:textId="5D487DE0" w:rsidR="00926BF3" w:rsidRPr="005620D3" w:rsidRDefault="00805543" w:rsidP="00CA255F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7056DFDC" w14:textId="648C1427" w:rsidR="004E3825" w:rsidRDefault="0088239C" w:rsidP="00CA255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67DEC" w:rsidRPr="00926C7C" w14:paraId="72BC416E" w14:textId="77777777" w:rsidTr="00CC0C5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FC88E78" w14:textId="1AAB6E14" w:rsidR="00467DEC" w:rsidRPr="00926C7C" w:rsidRDefault="00467DEC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bookmarkStart w:id="2" w:name="_Hlk94086086"/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C0E6D28" w14:textId="77777777" w:rsidR="00467DEC" w:rsidRPr="00926C7C" w:rsidRDefault="00467DE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07E7006" w14:textId="77777777" w:rsidR="00467DEC" w:rsidRPr="00926C7C" w:rsidRDefault="00467DE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D9C5D82" w14:textId="77777777" w:rsidR="00467DEC" w:rsidRPr="00926C7C" w:rsidRDefault="00467DE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76E7A" w:rsidRPr="00926C7C" w14:paraId="09B6B65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70E90EE" w14:textId="58BA051F" w:rsidR="00D76E7A" w:rsidRPr="00CA255F" w:rsidRDefault="00D76E7A" w:rsidP="00CA255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holds the discussion with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="00453B18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lorence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a private space, i.e. no other people can hear the discussion about the client’s individualised plan.</w:t>
            </w:r>
          </w:p>
          <w:p w14:paraId="2BDFCA66" w14:textId="52BCDD9E" w:rsidR="00777221" w:rsidRPr="00CA255F" w:rsidRDefault="00D76E7A" w:rsidP="00CA255F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ere the discussion was conducted: 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364710A" w14:textId="6AF697EC" w:rsidR="00D76E7A" w:rsidRPr="00926C7C" w:rsidRDefault="005908A9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0096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777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515922" w14:textId="77777777" w:rsidR="00D76E7A" w:rsidRPr="00926C7C" w:rsidRDefault="00D76E7A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D558A5" w14:textId="77777777" w:rsidR="00D76E7A" w:rsidRPr="00926C7C" w:rsidRDefault="00D76E7A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1C44158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56DBC1" w14:textId="462CAE49" w:rsidR="00A229E7" w:rsidRPr="00CA255F" w:rsidRDefault="00D20489" w:rsidP="00CA255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views and confirms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="004E0BBD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CA255F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upport requirements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lorence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31395554" w14:textId="77777777" w:rsidR="00D20489" w:rsidRPr="00926C7C" w:rsidRDefault="00D20489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F8B45AA" w14:textId="77777777" w:rsidR="00D20489" w:rsidRPr="00926C7C" w:rsidRDefault="00D20489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CFC75E8" w14:textId="77777777" w:rsidR="00D20489" w:rsidRPr="00926C7C" w:rsidRDefault="00D20489" w:rsidP="00CA255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20489" w:rsidRPr="00926C7C" w14:paraId="3611967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F606D3A" w14:textId="37268EC4" w:rsidR="00D20489" w:rsidRPr="00CA255F" w:rsidRDefault="00D20489" w:rsidP="00CA255F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fers to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="004E0BBD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dividualised support plan during this discussion.</w:t>
            </w:r>
          </w:p>
        </w:tc>
        <w:tc>
          <w:tcPr>
            <w:tcW w:w="793" w:type="pct"/>
            <w:shd w:val="clear" w:color="auto" w:fill="auto"/>
          </w:tcPr>
          <w:p w14:paraId="714B17EB" w14:textId="47012C27" w:rsidR="00D20489" w:rsidRPr="00926C7C" w:rsidRDefault="005908A9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7419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8059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E18802" w14:textId="7FD4CDC6" w:rsidR="00D20489" w:rsidRPr="00926C7C" w:rsidRDefault="00D20489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2B9576" w14:textId="21E70EBB" w:rsidR="00D20489" w:rsidRPr="00926C7C" w:rsidRDefault="00D20489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466C6AE4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2A99328" w14:textId="757D9914" w:rsidR="00D20489" w:rsidRPr="00CA255F" w:rsidRDefault="00D20489" w:rsidP="00CA255F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="004E0BBD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port requirements in relation to:</w:t>
            </w:r>
          </w:p>
        </w:tc>
        <w:tc>
          <w:tcPr>
            <w:tcW w:w="793" w:type="pct"/>
            <w:shd w:val="clear" w:color="auto" w:fill="auto"/>
          </w:tcPr>
          <w:p w14:paraId="1E7F60CA" w14:textId="66A42961" w:rsidR="00D20489" w:rsidRPr="00926C7C" w:rsidRDefault="00D20489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7B0F782" w14:textId="248A3F1E" w:rsidR="00D20489" w:rsidRPr="00926C7C" w:rsidRDefault="00D20489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B13ECB2" w14:textId="2F8F38FE" w:rsidR="00D20489" w:rsidRPr="00926C7C" w:rsidRDefault="00D20489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E1F48" w:rsidRPr="00926C7C" w14:paraId="5500F9A3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FD48BAA" w14:textId="460F2A2C" w:rsidR="003E1F48" w:rsidRPr="00926C7C" w:rsidRDefault="003E1F48" w:rsidP="003E1F4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d bathing</w:t>
            </w:r>
          </w:p>
        </w:tc>
        <w:tc>
          <w:tcPr>
            <w:tcW w:w="793" w:type="pct"/>
            <w:shd w:val="clear" w:color="auto" w:fill="auto"/>
          </w:tcPr>
          <w:p w14:paraId="07FEBE4C" w14:textId="03F81B3B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2D70C4D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FFC3A3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6AD80B6F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175CF9D" w14:textId="19AB2F48" w:rsidR="003E1F48" w:rsidRPr="00926C7C" w:rsidRDefault="003E1F48" w:rsidP="003E1F4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essing, undressing and grooming</w:t>
            </w:r>
          </w:p>
        </w:tc>
        <w:tc>
          <w:tcPr>
            <w:tcW w:w="793" w:type="pct"/>
            <w:shd w:val="clear" w:color="auto" w:fill="auto"/>
          </w:tcPr>
          <w:p w14:paraId="3FAA7501" w14:textId="0782FC91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01606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9866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9577F55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BC9CCB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2A0A898F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D3B8C8B" w14:textId="575292C3" w:rsidR="003E1F48" w:rsidRPr="00926C7C" w:rsidRDefault="003E1F48" w:rsidP="003E1F4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ating and drinking </w:t>
            </w:r>
          </w:p>
        </w:tc>
        <w:tc>
          <w:tcPr>
            <w:tcW w:w="793" w:type="pct"/>
            <w:shd w:val="clear" w:color="auto" w:fill="auto"/>
          </w:tcPr>
          <w:p w14:paraId="708BAE00" w14:textId="596EB439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7591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497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99F196E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9F6C4D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074B095C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714C06A4" w14:textId="5F93E8D2" w:rsidR="003E1F48" w:rsidRPr="00926C7C" w:rsidRDefault="003E1F48" w:rsidP="003E1F4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al hygiene</w:t>
            </w:r>
          </w:p>
        </w:tc>
        <w:tc>
          <w:tcPr>
            <w:tcW w:w="793" w:type="pct"/>
            <w:shd w:val="clear" w:color="auto" w:fill="auto"/>
          </w:tcPr>
          <w:p w14:paraId="0CA7BDAA" w14:textId="1E5F6E62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261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0350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A23CE72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B39AEB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4FD74815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D2004FF" w14:textId="47C77287" w:rsidR="003E1F48" w:rsidRPr="00926C7C" w:rsidRDefault="003E1F48" w:rsidP="003E1F4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aving</w:t>
            </w:r>
          </w:p>
        </w:tc>
        <w:tc>
          <w:tcPr>
            <w:tcW w:w="793" w:type="pct"/>
            <w:shd w:val="clear" w:color="auto" w:fill="auto"/>
          </w:tcPr>
          <w:p w14:paraId="606C8CA4" w14:textId="370D2752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210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1550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F5C5FE5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5D7B8BF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5608DD1D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0F53F86" w14:textId="5169CCDD" w:rsidR="003E1F48" w:rsidRPr="00926C7C" w:rsidRDefault="003E1F48" w:rsidP="003E1F4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owering</w:t>
            </w:r>
          </w:p>
        </w:tc>
        <w:tc>
          <w:tcPr>
            <w:tcW w:w="793" w:type="pct"/>
            <w:shd w:val="clear" w:color="auto" w:fill="auto"/>
          </w:tcPr>
          <w:p w14:paraId="2B92AEC1" w14:textId="4E5AAD4A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63011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13135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546E8FF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655207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00081ED3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D178411" w14:textId="77FB3F82" w:rsidR="003E1F48" w:rsidRPr="00926C7C" w:rsidRDefault="003E1F48" w:rsidP="003E1F4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ileting and the use of continence aids</w:t>
            </w:r>
          </w:p>
        </w:tc>
        <w:tc>
          <w:tcPr>
            <w:tcW w:w="793" w:type="pct"/>
            <w:shd w:val="clear" w:color="auto" w:fill="auto"/>
          </w:tcPr>
          <w:p w14:paraId="7A32548B" w14:textId="7DAE773B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4407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6150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7E24690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B9FC12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421984DC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529347CA" w14:textId="42C66E94" w:rsidR="003E1F48" w:rsidRPr="00926C7C" w:rsidRDefault="003E1F48" w:rsidP="003E1F4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slide sheets, hoists, slings and lifters</w:t>
            </w:r>
          </w:p>
        </w:tc>
        <w:tc>
          <w:tcPr>
            <w:tcW w:w="793" w:type="pct"/>
            <w:shd w:val="clear" w:color="auto" w:fill="auto"/>
          </w:tcPr>
          <w:p w14:paraId="7735E0A1" w14:textId="152FA333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35618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47267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F77C91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72BF15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7E2AF428" w14:textId="77777777" w:rsidTr="00284E74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F8C63F1" w14:textId="4C042F44" w:rsidR="003E1F48" w:rsidRPr="00926C7C" w:rsidRDefault="003E1F48" w:rsidP="003E1F48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1628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alls recovery</w:t>
            </w:r>
          </w:p>
        </w:tc>
        <w:tc>
          <w:tcPr>
            <w:tcW w:w="793" w:type="pct"/>
            <w:shd w:val="clear" w:color="auto" w:fill="auto"/>
          </w:tcPr>
          <w:p w14:paraId="07E2EE9E" w14:textId="18D0486F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9154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6761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B21BA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B21BA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7E8E39D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C70CB10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51FF29E" w14:textId="77777777" w:rsidR="0052360C" w:rsidRDefault="0052360C" w:rsidP="00CA255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2360C" w:rsidRPr="00926C7C" w14:paraId="2B736179" w14:textId="77777777" w:rsidTr="006D458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83C3180" w14:textId="046F1908" w:rsidR="0052360C" w:rsidRPr="00926C7C" w:rsidRDefault="0052360C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843BEDD" w14:textId="77777777" w:rsidR="0052360C" w:rsidRPr="00926C7C" w:rsidRDefault="0052360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9FDE313" w14:textId="77777777" w:rsidR="0052360C" w:rsidRPr="00926C7C" w:rsidRDefault="0052360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BFD31FC" w14:textId="77777777" w:rsidR="0052360C" w:rsidRPr="00926C7C" w:rsidRDefault="0052360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1F48" w:rsidRPr="00926C7C" w14:paraId="0EFBB2E2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8EF075" w14:textId="646202C7" w:rsidR="003E1F48" w:rsidRPr="00CA255F" w:rsidRDefault="003E1F48" w:rsidP="003E1F4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enry and Florence whether the support requirements discussed are correct.</w:t>
            </w:r>
          </w:p>
        </w:tc>
        <w:tc>
          <w:tcPr>
            <w:tcW w:w="793" w:type="pct"/>
            <w:shd w:val="clear" w:color="auto" w:fill="auto"/>
          </w:tcPr>
          <w:p w14:paraId="11AB6743" w14:textId="75306FD0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72784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0550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0550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86213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0550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0550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7A53600" w14:textId="3EF297CD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1594D7" w14:textId="7BB6672A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B53BF0" w14:paraId="3DE22C0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949B47" w14:textId="14E4FB3E" w:rsidR="003E1F48" w:rsidRPr="00CA255F" w:rsidRDefault="003E1F48" w:rsidP="003E1F4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enry and Florence if they have any feedback or insights about the support requirements discussed.</w:t>
            </w:r>
          </w:p>
        </w:tc>
        <w:tc>
          <w:tcPr>
            <w:tcW w:w="793" w:type="pct"/>
            <w:shd w:val="clear" w:color="auto" w:fill="auto"/>
          </w:tcPr>
          <w:p w14:paraId="4D15D8EB" w14:textId="36FA4063" w:rsidR="003E1F48" w:rsidRPr="00B53BF0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11418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0550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0550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0633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0550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0550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A2F9F50" w14:textId="77777777" w:rsidR="003E1F48" w:rsidRPr="00B53BF0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6FFFA823" w14:textId="77777777" w:rsidR="003E1F48" w:rsidRPr="00B53BF0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3E1F48" w:rsidRPr="00B53BF0" w14:paraId="0FB494AD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9EE3B90" w14:textId="6E823823" w:rsidR="003E1F48" w:rsidRPr="00CA255F" w:rsidRDefault="003E1F48" w:rsidP="003E1F48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feedback and insights from Henry and Florence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43700E74" w14:textId="0E79A80D" w:rsidR="003E1F48" w:rsidRPr="00B53BF0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5299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0550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0550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08693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05504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05504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CE75DD2" w14:textId="5072FDA2" w:rsidR="003E1F48" w:rsidRPr="00B53BF0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1307076D" w14:textId="66791E5E" w:rsidR="003E1F48" w:rsidRPr="00B53BF0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D20489" w:rsidRPr="00926C7C" w14:paraId="2DAF6D9A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378DC0" w14:textId="75E01631" w:rsidR="00A229E7" w:rsidRPr="00CA255F" w:rsidRDefault="00D20489" w:rsidP="00CA255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views and confirms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="004E0BBD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CA255F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preferences 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ith </w:t>
            </w:r>
            <w:r w:rsidR="004E0BBD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im and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lorence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1145F810" w14:textId="77777777" w:rsidR="00D20489" w:rsidRPr="00926C7C" w:rsidRDefault="00D20489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44A3449" w14:textId="77777777" w:rsidR="00D20489" w:rsidRPr="00926C7C" w:rsidRDefault="00D20489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DC4B061" w14:textId="77777777" w:rsidR="00D20489" w:rsidRPr="00926C7C" w:rsidRDefault="00D20489" w:rsidP="00CA255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20489" w:rsidRPr="00926C7C" w14:paraId="195001C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E0C8A3B" w14:textId="450046D6" w:rsidR="00D20489" w:rsidRPr="00CA255F" w:rsidRDefault="00D20489" w:rsidP="00CA255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fers to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 individualised support plan during this discussion.</w:t>
            </w:r>
          </w:p>
        </w:tc>
        <w:tc>
          <w:tcPr>
            <w:tcW w:w="793" w:type="pct"/>
            <w:shd w:val="clear" w:color="auto" w:fill="auto"/>
          </w:tcPr>
          <w:p w14:paraId="021FD8BF" w14:textId="762651D6" w:rsidR="00D20489" w:rsidRPr="00926C7C" w:rsidRDefault="005908A9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06235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508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ACACCAA" w14:textId="77777777" w:rsidR="00D20489" w:rsidRPr="00926C7C" w:rsidRDefault="00D20489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11A4EDA" w14:textId="77777777" w:rsidR="00D20489" w:rsidRPr="00926C7C" w:rsidRDefault="00D20489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0489" w:rsidRPr="00926C7C" w14:paraId="50CA56D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D60D715" w14:textId="3EF98949" w:rsidR="00D20489" w:rsidRPr="00CA255F" w:rsidRDefault="00D20489" w:rsidP="00CA255F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="004E0BBD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eferences in relation to:</w:t>
            </w:r>
          </w:p>
        </w:tc>
        <w:tc>
          <w:tcPr>
            <w:tcW w:w="793" w:type="pct"/>
            <w:shd w:val="clear" w:color="auto" w:fill="auto"/>
          </w:tcPr>
          <w:p w14:paraId="77280569" w14:textId="77777777" w:rsidR="00D20489" w:rsidRPr="00926C7C" w:rsidRDefault="00D20489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564839B" w14:textId="77777777" w:rsidR="00D20489" w:rsidRPr="00926C7C" w:rsidRDefault="00D20489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C19B1E5" w14:textId="77777777" w:rsidR="00D20489" w:rsidRPr="00926C7C" w:rsidRDefault="00D20489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E1F48" w:rsidRPr="00926C7C" w14:paraId="1E3283FE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5CFB92F" w14:textId="00BDDE05" w:rsidR="003E1F48" w:rsidRPr="00CA255F" w:rsidRDefault="003E1F48" w:rsidP="003E1F4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d bathing</w:t>
            </w:r>
          </w:p>
        </w:tc>
        <w:tc>
          <w:tcPr>
            <w:tcW w:w="793" w:type="pct"/>
            <w:shd w:val="clear" w:color="auto" w:fill="auto"/>
          </w:tcPr>
          <w:p w14:paraId="7D00169D" w14:textId="3D712943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9727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5267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7707D60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867491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79C808D9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2FE6C49" w14:textId="4F08DCEC" w:rsidR="003E1F48" w:rsidRPr="00CA255F" w:rsidRDefault="003E1F48" w:rsidP="003E1F4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ressing, undressing and grooming</w:t>
            </w:r>
          </w:p>
        </w:tc>
        <w:tc>
          <w:tcPr>
            <w:tcW w:w="793" w:type="pct"/>
            <w:shd w:val="clear" w:color="auto" w:fill="auto"/>
          </w:tcPr>
          <w:p w14:paraId="458CF6A9" w14:textId="6CE994BB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77902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9019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BDF9430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B44CF0D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57326D20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0A0878F4" w14:textId="1E19A95C" w:rsidR="003E1F48" w:rsidRPr="00CA255F" w:rsidRDefault="003E1F48" w:rsidP="003E1F4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ating and drinking </w:t>
            </w:r>
          </w:p>
        </w:tc>
        <w:tc>
          <w:tcPr>
            <w:tcW w:w="793" w:type="pct"/>
            <w:shd w:val="clear" w:color="auto" w:fill="auto"/>
          </w:tcPr>
          <w:p w14:paraId="0214CF88" w14:textId="2A59D408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9980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5231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36A524B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E408CC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54FBF188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4491377F" w14:textId="08C74F43" w:rsidR="003E1F48" w:rsidRPr="00CA255F" w:rsidRDefault="003E1F48" w:rsidP="003E1F4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al hygiene</w:t>
            </w:r>
          </w:p>
        </w:tc>
        <w:tc>
          <w:tcPr>
            <w:tcW w:w="793" w:type="pct"/>
            <w:shd w:val="clear" w:color="auto" w:fill="auto"/>
          </w:tcPr>
          <w:p w14:paraId="120AD8EF" w14:textId="43DEDA53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1427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30239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530FB7A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32C4912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5B2E228F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06DDEE0" w14:textId="1D047D2E" w:rsidR="003E1F48" w:rsidRPr="00CA255F" w:rsidRDefault="003E1F48" w:rsidP="003E1F4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aving</w:t>
            </w:r>
          </w:p>
        </w:tc>
        <w:tc>
          <w:tcPr>
            <w:tcW w:w="793" w:type="pct"/>
            <w:shd w:val="clear" w:color="auto" w:fill="auto"/>
          </w:tcPr>
          <w:p w14:paraId="720C1A81" w14:textId="656C55A0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57676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94666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561AC9D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F27F6A7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3E6FCF41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13F0A324" w14:textId="5DB34B98" w:rsidR="003E1F48" w:rsidRPr="00CA255F" w:rsidRDefault="003E1F48" w:rsidP="003E1F4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owering</w:t>
            </w:r>
          </w:p>
        </w:tc>
        <w:tc>
          <w:tcPr>
            <w:tcW w:w="793" w:type="pct"/>
            <w:shd w:val="clear" w:color="auto" w:fill="auto"/>
          </w:tcPr>
          <w:p w14:paraId="11AF51BB" w14:textId="73D9E068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51957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24954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DDF2883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21D832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154FA4DE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626EC954" w14:textId="7DA860DC" w:rsidR="003E1F48" w:rsidRPr="00CA255F" w:rsidRDefault="003E1F48" w:rsidP="003E1F4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ileting and the use of continence aids</w:t>
            </w:r>
          </w:p>
        </w:tc>
        <w:tc>
          <w:tcPr>
            <w:tcW w:w="793" w:type="pct"/>
            <w:shd w:val="clear" w:color="auto" w:fill="auto"/>
          </w:tcPr>
          <w:p w14:paraId="4F2E77C0" w14:textId="2DCE6E0E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1209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38542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4B4F198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CA51CD2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4A87142F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2B74A6CD" w14:textId="25117FA6" w:rsidR="003E1F48" w:rsidRPr="00CA255F" w:rsidRDefault="003E1F48" w:rsidP="003E1F4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ing slide sheets, hoists, slings and lifters</w:t>
            </w:r>
          </w:p>
        </w:tc>
        <w:tc>
          <w:tcPr>
            <w:tcW w:w="793" w:type="pct"/>
            <w:shd w:val="clear" w:color="auto" w:fill="auto"/>
          </w:tcPr>
          <w:p w14:paraId="352FCB42" w14:textId="6DA6EA66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55208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3719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5957314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6C8069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926C7C" w14:paraId="3442199F" w14:textId="77777777" w:rsidTr="00335DBB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  <w:vAlign w:val="center"/>
          </w:tcPr>
          <w:p w14:paraId="3B1E3953" w14:textId="7ACC945A" w:rsidR="003E1F48" w:rsidRPr="00CA255F" w:rsidRDefault="003E1F48" w:rsidP="003E1F48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alls recovery</w:t>
            </w:r>
          </w:p>
        </w:tc>
        <w:tc>
          <w:tcPr>
            <w:tcW w:w="793" w:type="pct"/>
            <w:shd w:val="clear" w:color="auto" w:fill="auto"/>
          </w:tcPr>
          <w:p w14:paraId="1189EE5C" w14:textId="313DC7AB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8573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6867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CF7820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CF782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38A04A7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E17494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F707B1E" w14:textId="77777777" w:rsidR="00CA255F" w:rsidRDefault="00CA255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CA255F" w:rsidRPr="00926C7C" w14:paraId="622B3430" w14:textId="77777777" w:rsidTr="002F42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D4EB781" w14:textId="77777777" w:rsidR="00CA255F" w:rsidRPr="00926C7C" w:rsidRDefault="00CA255F" w:rsidP="002F42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FE2892F" w14:textId="77777777" w:rsidR="00CA255F" w:rsidRPr="00926C7C" w:rsidRDefault="00CA255F" w:rsidP="002F42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0B5A830" w14:textId="77777777" w:rsidR="00CA255F" w:rsidRPr="00926C7C" w:rsidRDefault="00CA255F" w:rsidP="002F42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4022AA8" w14:textId="77777777" w:rsidR="00CA255F" w:rsidRPr="00926C7C" w:rsidRDefault="00CA255F" w:rsidP="002F42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1F48" w:rsidRPr="00926C7C" w14:paraId="0AEDC422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E3E4560" w14:textId="269D3CF3" w:rsidR="003E1F48" w:rsidRPr="00CA255F" w:rsidRDefault="003E1F48" w:rsidP="003E1F48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enry and Florence whether the preferences discussed are correct.</w:t>
            </w:r>
          </w:p>
        </w:tc>
        <w:tc>
          <w:tcPr>
            <w:tcW w:w="793" w:type="pct"/>
            <w:shd w:val="clear" w:color="auto" w:fill="auto"/>
          </w:tcPr>
          <w:p w14:paraId="65F85A4D" w14:textId="3C4176D8" w:rsidR="003E1F48" w:rsidRPr="00926C7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4069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860FD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860F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7153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860FD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860F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3AD2181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3EB0A10" w14:textId="77777777" w:rsidR="003E1F48" w:rsidRPr="00926C7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B53BF0" w14:paraId="0671473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E8A084B" w14:textId="268EDA9F" w:rsidR="003E1F48" w:rsidRPr="00CA255F" w:rsidRDefault="003E1F48" w:rsidP="003E1F48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enry and Florence if they have any feedback or insights about the preferences discussed.</w:t>
            </w:r>
          </w:p>
        </w:tc>
        <w:tc>
          <w:tcPr>
            <w:tcW w:w="793" w:type="pct"/>
            <w:shd w:val="clear" w:color="auto" w:fill="auto"/>
          </w:tcPr>
          <w:p w14:paraId="706D0B12" w14:textId="5498E06F" w:rsidR="003E1F48" w:rsidRPr="00B53BF0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70564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860FD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860F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6201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860FD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860F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24EABF9" w14:textId="77777777" w:rsidR="003E1F48" w:rsidRPr="00B53BF0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3F2841CE" w14:textId="77777777" w:rsidR="003E1F48" w:rsidRPr="00B53BF0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3E1F48" w:rsidRPr="00B53BF0" w14:paraId="22B0E13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2C5D87B" w14:textId="22F0780B" w:rsidR="003E1F48" w:rsidRPr="00CA255F" w:rsidRDefault="003E1F48" w:rsidP="003E1F48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 feedback and insights from Henry and Florence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3B0EB5CF" w14:textId="5FF788DE" w:rsidR="003E1F48" w:rsidRPr="00B53BF0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4214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860FD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860F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2169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860FD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860FD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6198D8" w14:textId="77777777" w:rsidR="003E1F48" w:rsidRPr="00B53BF0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  <w:tc>
          <w:tcPr>
            <w:tcW w:w="1029" w:type="pct"/>
          </w:tcPr>
          <w:p w14:paraId="41317DB8" w14:textId="77777777" w:rsidR="003E1F48" w:rsidRPr="00B53BF0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instrText xml:space="preserve"> FORMTEXT </w:instrTex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separate"/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 </w:t>
            </w:r>
            <w:r w:rsidRPr="00B53BF0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fldChar w:fldCharType="end"/>
            </w:r>
          </w:p>
        </w:tc>
      </w:tr>
      <w:tr w:rsidR="00914B4C" w:rsidRPr="00926C7C" w14:paraId="21EE73BC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5599F9" w14:textId="0A7A1530" w:rsidR="00D6414A" w:rsidRPr="00CA255F" w:rsidRDefault="00914B4C" w:rsidP="00CA255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 w:rsidR="005561A7"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bout their </w:t>
            </w:r>
            <w:r w:rsidRPr="00CA255F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other needs and preferences</w:t>
            </w:r>
          </w:p>
        </w:tc>
        <w:tc>
          <w:tcPr>
            <w:tcW w:w="793" w:type="pct"/>
            <w:shd w:val="clear" w:color="auto" w:fill="auto"/>
          </w:tcPr>
          <w:p w14:paraId="0100AD9E" w14:textId="77777777" w:rsidR="00914B4C" w:rsidRPr="00926C7C" w:rsidRDefault="00914B4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21136CE" w14:textId="77777777" w:rsidR="00914B4C" w:rsidRPr="00926C7C" w:rsidRDefault="00914B4C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9703D5A" w14:textId="77777777" w:rsidR="00914B4C" w:rsidRPr="00926C7C" w:rsidRDefault="00914B4C" w:rsidP="00CA255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E1F48" w:rsidRPr="00EB166C" w14:paraId="5A9CEC0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2420C3" w14:textId="60E4AE74" w:rsidR="003E1F48" w:rsidRPr="00CA255F" w:rsidRDefault="003E1F48" w:rsidP="003E1F4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ed him about his physical needs.</w:t>
            </w:r>
          </w:p>
        </w:tc>
        <w:tc>
          <w:tcPr>
            <w:tcW w:w="793" w:type="pct"/>
            <w:shd w:val="clear" w:color="auto" w:fill="auto"/>
          </w:tcPr>
          <w:p w14:paraId="4C09BBF8" w14:textId="54FA449A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50119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6634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7CFEEC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4C77CE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3773EFB5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17D2B6" w14:textId="4627DDC4" w:rsidR="003E1F48" w:rsidRPr="00CA255F" w:rsidRDefault="003E1F48" w:rsidP="003E1F4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im about his physical preferences.</w:t>
            </w:r>
          </w:p>
        </w:tc>
        <w:tc>
          <w:tcPr>
            <w:tcW w:w="793" w:type="pct"/>
            <w:shd w:val="clear" w:color="auto" w:fill="auto"/>
          </w:tcPr>
          <w:p w14:paraId="19FB67DC" w14:textId="2CE0615E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0796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4215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CCC314C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8C0A4D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1A1FD0F3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5BFD462" w14:textId="353E6A55" w:rsidR="003E1F48" w:rsidRPr="00CA255F" w:rsidRDefault="003E1F48" w:rsidP="003E1F4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A255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about his sensory needs.</w:t>
            </w:r>
          </w:p>
        </w:tc>
        <w:tc>
          <w:tcPr>
            <w:tcW w:w="793" w:type="pct"/>
            <w:shd w:val="clear" w:color="auto" w:fill="auto"/>
          </w:tcPr>
          <w:p w14:paraId="5B43A770" w14:textId="27195624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8118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16169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D7B6CFF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3114F67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4A37A5ED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9FCC66" w14:textId="2C417A5E" w:rsidR="003E1F48" w:rsidRPr="00EB166C" w:rsidRDefault="003E1F48" w:rsidP="003E1F4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ensory preferences.</w:t>
            </w:r>
          </w:p>
        </w:tc>
        <w:tc>
          <w:tcPr>
            <w:tcW w:w="793" w:type="pct"/>
            <w:shd w:val="clear" w:color="auto" w:fill="auto"/>
          </w:tcPr>
          <w:p w14:paraId="7A7141E3" w14:textId="0615F523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51999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1449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5F9A3B0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098B74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599EF2AA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E54532" w14:textId="55DE5791" w:rsidR="003E1F48" w:rsidRPr="00EB166C" w:rsidRDefault="003E1F48" w:rsidP="003E1F4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ultural needs.</w:t>
            </w:r>
          </w:p>
        </w:tc>
        <w:tc>
          <w:tcPr>
            <w:tcW w:w="793" w:type="pct"/>
            <w:shd w:val="clear" w:color="auto" w:fill="auto"/>
          </w:tcPr>
          <w:p w14:paraId="1D9C6FAD" w14:textId="32142BF4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24190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79825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74F187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2628BEE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1EAC49CE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D04F5B" w14:textId="12DC42C4" w:rsidR="003E1F48" w:rsidRPr="00EB166C" w:rsidRDefault="003E1F48" w:rsidP="003E1F4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abou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ultural preferences.</w:t>
            </w:r>
          </w:p>
        </w:tc>
        <w:tc>
          <w:tcPr>
            <w:tcW w:w="793" w:type="pct"/>
            <w:shd w:val="clear" w:color="auto" w:fill="auto"/>
          </w:tcPr>
          <w:p w14:paraId="6F81299A" w14:textId="04119B6C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92328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708375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925E717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1F37CB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5757E04C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9A63E6" w14:textId="40058FCD" w:rsidR="003E1F48" w:rsidRPr="00EB166C" w:rsidRDefault="003E1F48" w:rsidP="003E1F48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se needs and preferences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00F7336B" w14:textId="39F7CB4E" w:rsidR="003E1F48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74996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676332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2D5D2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2D5D2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67C4094" w14:textId="38130FE9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C623CB" w14:textId="4E561E15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8F90272" w14:textId="77777777" w:rsidR="0052360C" w:rsidRDefault="0052360C" w:rsidP="00CA255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2360C" w:rsidRPr="00926C7C" w14:paraId="307312AE" w14:textId="77777777" w:rsidTr="006D458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5AB5F68" w14:textId="49A062BE" w:rsidR="0052360C" w:rsidRPr="00926C7C" w:rsidRDefault="0052360C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A77E19D" w14:textId="77777777" w:rsidR="0052360C" w:rsidRPr="00926C7C" w:rsidRDefault="0052360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4170CCB" w14:textId="77777777" w:rsidR="0052360C" w:rsidRPr="00926C7C" w:rsidRDefault="0052360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3528989" w14:textId="77777777" w:rsidR="0052360C" w:rsidRPr="00926C7C" w:rsidRDefault="0052360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1E07" w:rsidRPr="00926C7C" w14:paraId="45FA70A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2CA63A4" w14:textId="5E2DB279" w:rsidR="00D6414A" w:rsidRPr="00DE0B3A" w:rsidRDefault="00981E07" w:rsidP="00CA255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</w:t>
            </w:r>
            <w:r w:rsidR="005561A7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lorence</w:t>
            </w:r>
            <w:r w:rsidR="005A5A86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out </w:t>
            </w:r>
            <w:r w:rsidRPr="00DE0B3A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other needs and preferences</w:t>
            </w: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561A7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as.</w:t>
            </w:r>
          </w:p>
        </w:tc>
        <w:tc>
          <w:tcPr>
            <w:tcW w:w="793" w:type="pct"/>
            <w:shd w:val="clear" w:color="auto" w:fill="auto"/>
          </w:tcPr>
          <w:p w14:paraId="095D7EA5" w14:textId="77777777" w:rsidR="00981E07" w:rsidRPr="00926C7C" w:rsidRDefault="00981E07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2D04147" w14:textId="77777777" w:rsidR="00981E07" w:rsidRPr="00926C7C" w:rsidRDefault="00981E07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A65299E" w14:textId="77777777" w:rsidR="00981E07" w:rsidRPr="00926C7C" w:rsidRDefault="00981E07" w:rsidP="00CA255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E1F48" w:rsidRPr="00EB166C" w14:paraId="4BB660F5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C0CA34" w14:textId="14C14CE6" w:rsidR="003E1F48" w:rsidRPr="00DE0B3A" w:rsidRDefault="003E1F48" w:rsidP="003E1F4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er about Henry’s physical needs.</w:t>
            </w:r>
          </w:p>
        </w:tc>
        <w:tc>
          <w:tcPr>
            <w:tcW w:w="793" w:type="pct"/>
            <w:shd w:val="clear" w:color="auto" w:fill="auto"/>
          </w:tcPr>
          <w:p w14:paraId="0619F952" w14:textId="68D9C5DC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5946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69590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D7E7CC2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84DA44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2D251A3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B27351" w14:textId="3161E4D8" w:rsidR="003E1F48" w:rsidRPr="00DE0B3A" w:rsidRDefault="003E1F48" w:rsidP="003E1F4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er about Henry’s physical preferences.</w:t>
            </w:r>
          </w:p>
        </w:tc>
        <w:tc>
          <w:tcPr>
            <w:tcW w:w="793" w:type="pct"/>
            <w:shd w:val="clear" w:color="auto" w:fill="auto"/>
          </w:tcPr>
          <w:p w14:paraId="0EFEBBE0" w14:textId="7E05B34F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3296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9540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D7A44DC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B08683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20DD09D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6BACE4" w14:textId="58705F96" w:rsidR="003E1F48" w:rsidRPr="00DE0B3A" w:rsidRDefault="003E1F48" w:rsidP="003E1F4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er about Henry’s sensory needs.</w:t>
            </w:r>
          </w:p>
        </w:tc>
        <w:tc>
          <w:tcPr>
            <w:tcW w:w="793" w:type="pct"/>
            <w:shd w:val="clear" w:color="auto" w:fill="auto"/>
          </w:tcPr>
          <w:p w14:paraId="54D4526F" w14:textId="7D218480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6833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2454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06B6196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8B9B98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4CCD1EB5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ACF14A2" w14:textId="6928C2F6" w:rsidR="003E1F48" w:rsidRPr="00DE0B3A" w:rsidRDefault="003E1F48" w:rsidP="003E1F4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Florence about Henry’s sensory preferences.</w:t>
            </w:r>
          </w:p>
        </w:tc>
        <w:tc>
          <w:tcPr>
            <w:tcW w:w="793" w:type="pct"/>
            <w:shd w:val="clear" w:color="auto" w:fill="auto"/>
          </w:tcPr>
          <w:p w14:paraId="5557660A" w14:textId="3CE70588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56849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77296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4F269A6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CBBAE1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7E079819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41FDED7" w14:textId="3E56482E" w:rsidR="003E1F48" w:rsidRPr="00DE0B3A" w:rsidRDefault="003E1F48" w:rsidP="003E1F4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Florence about Henry’s cultural needs.</w:t>
            </w:r>
          </w:p>
        </w:tc>
        <w:tc>
          <w:tcPr>
            <w:tcW w:w="793" w:type="pct"/>
            <w:shd w:val="clear" w:color="auto" w:fill="auto"/>
          </w:tcPr>
          <w:p w14:paraId="05B4DD30" w14:textId="2299B5E8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653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5611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6963051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C8378A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0D62C53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62F7AA" w14:textId="3058B76A" w:rsidR="003E1F48" w:rsidRPr="00DE0B3A" w:rsidRDefault="003E1F48" w:rsidP="003E1F4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Florence about Henry’s cultural preferences.</w:t>
            </w:r>
          </w:p>
        </w:tc>
        <w:tc>
          <w:tcPr>
            <w:tcW w:w="793" w:type="pct"/>
            <w:shd w:val="clear" w:color="auto" w:fill="auto"/>
          </w:tcPr>
          <w:p w14:paraId="63C3DC8B" w14:textId="3F2E2850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28837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26835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BF0ABA4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F5A90B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7F4A1C5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62644D" w14:textId="306A8863" w:rsidR="003E1F48" w:rsidRPr="00DE0B3A" w:rsidRDefault="003E1F48" w:rsidP="003E1F48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these needs and preferences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11AEA9A7" w14:textId="1ABA4032" w:rsidR="003E1F48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364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84874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A21CD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A21C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4AF30AD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FEB41D9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67FC" w:rsidRPr="00926C7C" w14:paraId="2342A35C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0BFBAE7" w14:textId="459DCCD7" w:rsidR="00C167FC" w:rsidRPr="00DE0B3A" w:rsidRDefault="00C167FC" w:rsidP="00CA255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685E7B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orks with </w:t>
            </w:r>
            <w:r w:rsidR="005561A7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="00BC659A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685E7B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o determine </w:t>
            </w:r>
            <w:r w:rsidR="005A5A86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is</w:t>
            </w:r>
            <w:r w:rsidR="00BC659A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eferred level of participation</w:t>
            </w:r>
            <w:r w:rsidR="00685E7B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r involvement</w:t>
            </w:r>
            <w:r w:rsidR="00BC659A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support activities</w:t>
            </w:r>
            <w:r w:rsidR="00685E7B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367223FC" w14:textId="77777777" w:rsidR="00C167FC" w:rsidRPr="00926C7C" w:rsidRDefault="00C167FC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3DB3BE2" w14:textId="77777777" w:rsidR="00C167FC" w:rsidRPr="00926C7C" w:rsidRDefault="00C167FC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C9535EE" w14:textId="77777777" w:rsidR="00C167FC" w:rsidRPr="00926C7C" w:rsidRDefault="00C167FC" w:rsidP="00CA255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E1F48" w:rsidRPr="00EB166C" w14:paraId="1572C4AD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E81C73B" w14:textId="0549EECC" w:rsidR="003E1F48" w:rsidRPr="00DE0B3A" w:rsidRDefault="003E1F48" w:rsidP="003E1F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actions the candidate (support worker) will complete/undertake during the support activities.</w:t>
            </w:r>
          </w:p>
        </w:tc>
        <w:tc>
          <w:tcPr>
            <w:tcW w:w="793" w:type="pct"/>
            <w:shd w:val="clear" w:color="auto" w:fill="auto"/>
          </w:tcPr>
          <w:p w14:paraId="63C4EEDC" w14:textId="6D1B34E0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34307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7368C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7368C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4288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7368C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7368C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0C5241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4BC4369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3F264964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50B261" w14:textId="23FAD0AC" w:rsidR="003E1F48" w:rsidRPr="00DE0B3A" w:rsidRDefault="003E1F48" w:rsidP="003E1F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the level of support they will provide.</w:t>
            </w:r>
          </w:p>
        </w:tc>
        <w:tc>
          <w:tcPr>
            <w:tcW w:w="793" w:type="pct"/>
            <w:shd w:val="clear" w:color="auto" w:fill="auto"/>
          </w:tcPr>
          <w:p w14:paraId="3FD825A7" w14:textId="120F442C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8400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7368C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7368C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09606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7368C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7368C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295F97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452195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75704F8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EEFD6CB" w14:textId="081E8883" w:rsidR="003E1F48" w:rsidRPr="00DE0B3A" w:rsidRDefault="003E1F48" w:rsidP="003E1F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for actions Henry would like to complete/undertake during the support activities.</w:t>
            </w:r>
          </w:p>
        </w:tc>
        <w:tc>
          <w:tcPr>
            <w:tcW w:w="793" w:type="pct"/>
            <w:shd w:val="clear" w:color="auto" w:fill="auto"/>
          </w:tcPr>
          <w:p w14:paraId="0210218F" w14:textId="57C085D3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68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7368C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7368C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13616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7368C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7368C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FE42F82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FF6FC9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916F73E" w14:textId="77777777" w:rsidR="00DE0B3A" w:rsidRPr="00DE0B3A" w:rsidRDefault="00DE0B3A">
      <w:pPr>
        <w:rPr>
          <w:sz w:val="10"/>
          <w:szCs w:val="10"/>
        </w:rPr>
      </w:pPr>
      <w:r w:rsidRPr="00DE0B3A">
        <w:rPr>
          <w:sz w:val="10"/>
          <w:szCs w:val="10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E0B3A" w:rsidRPr="00926C7C" w14:paraId="224C4D06" w14:textId="77777777" w:rsidTr="002F42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1F518B1" w14:textId="77777777" w:rsidR="00DE0B3A" w:rsidRPr="00926C7C" w:rsidRDefault="00DE0B3A" w:rsidP="002F42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2C11B5D" w14:textId="77777777" w:rsidR="00DE0B3A" w:rsidRPr="00926C7C" w:rsidRDefault="00DE0B3A" w:rsidP="002F42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5438931" w14:textId="77777777" w:rsidR="00DE0B3A" w:rsidRPr="00926C7C" w:rsidRDefault="00DE0B3A" w:rsidP="002F42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AF2DE71" w14:textId="77777777" w:rsidR="00DE0B3A" w:rsidRPr="00926C7C" w:rsidRDefault="00DE0B3A" w:rsidP="002F42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1F48" w:rsidRPr="00EB166C" w14:paraId="768FDBFD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0B501C6" w14:textId="2473EADC" w:rsidR="003E1F48" w:rsidRPr="00DE0B3A" w:rsidRDefault="003E1F48" w:rsidP="003E1F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enry for his feedback and insights on the actions discussed.</w:t>
            </w:r>
          </w:p>
        </w:tc>
        <w:tc>
          <w:tcPr>
            <w:tcW w:w="793" w:type="pct"/>
            <w:shd w:val="clear" w:color="auto" w:fill="auto"/>
          </w:tcPr>
          <w:p w14:paraId="2B11E6AB" w14:textId="1664D37C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36939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445B8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445B8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03659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445B8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445B8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8CAEA83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B938CDD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4BB7C04E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DC2D20" w14:textId="0CAE7EA6" w:rsidR="003E1F48" w:rsidRPr="00DE0B3A" w:rsidRDefault="003E1F48" w:rsidP="003E1F48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Henry’s feedback and insights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6BBC1A09" w14:textId="169F555E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54043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445B8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445B8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88311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445B81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445B81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A3FBD63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514B04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A6EC8" w:rsidRPr="00926C7C" w14:paraId="08310C74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2C00E0" w14:textId="586A5FA4" w:rsidR="00BA5598" w:rsidRPr="00DE0B3A" w:rsidRDefault="006A6EC8" w:rsidP="00CA255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and confirms with </w:t>
            </w:r>
            <w:r w:rsidR="005561A7"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nry</w:t>
            </w: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aids, devices, and equipment to be used during the support activities. </w:t>
            </w:r>
          </w:p>
        </w:tc>
        <w:tc>
          <w:tcPr>
            <w:tcW w:w="793" w:type="pct"/>
            <w:shd w:val="clear" w:color="auto" w:fill="auto"/>
          </w:tcPr>
          <w:p w14:paraId="6B2A5FAC" w14:textId="77777777" w:rsidR="006A6EC8" w:rsidRPr="00926C7C" w:rsidRDefault="006A6EC8" w:rsidP="00CA255F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3A54291" w14:textId="77777777" w:rsidR="006A6EC8" w:rsidRPr="00926C7C" w:rsidRDefault="006A6EC8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5F7A2E6" w14:textId="77777777" w:rsidR="006A6EC8" w:rsidRPr="00926C7C" w:rsidRDefault="006A6EC8" w:rsidP="00CA255F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E1F48" w:rsidRPr="00EB166C" w14:paraId="1A75A37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AA10A77" w14:textId="1F7933BE" w:rsidR="003E1F48" w:rsidRPr="00DE0B3A" w:rsidRDefault="003E1F48" w:rsidP="003E1F4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with him the aids, devices, and equipment to be used during the support activities.</w:t>
            </w:r>
          </w:p>
        </w:tc>
        <w:tc>
          <w:tcPr>
            <w:tcW w:w="793" w:type="pct"/>
            <w:shd w:val="clear" w:color="auto" w:fill="auto"/>
          </w:tcPr>
          <w:p w14:paraId="1F1B51F9" w14:textId="185FBAAB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88578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9B4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9B4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3763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9B4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9B4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6246FA8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DC74B1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5B43D098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0CB4C5" w14:textId="1B941635" w:rsidR="003E1F48" w:rsidRPr="00DE0B3A" w:rsidRDefault="003E1F48" w:rsidP="003E1F4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im whether the aids, devices, and equipment discussed are correct.</w:t>
            </w:r>
          </w:p>
        </w:tc>
        <w:tc>
          <w:tcPr>
            <w:tcW w:w="793" w:type="pct"/>
            <w:shd w:val="clear" w:color="auto" w:fill="auto"/>
          </w:tcPr>
          <w:p w14:paraId="387FA74F" w14:textId="4BE86E3D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9306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9B4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9B4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7659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9B4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9B4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4424EF4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DBA488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74EBBBF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28419A4" w14:textId="4F5FB168" w:rsidR="003E1F48" w:rsidRPr="00DE0B3A" w:rsidRDefault="003E1F48" w:rsidP="003E1F4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him for their feedback and insights on aids, devices, and equipment</w:t>
            </w:r>
          </w:p>
        </w:tc>
        <w:tc>
          <w:tcPr>
            <w:tcW w:w="793" w:type="pct"/>
            <w:shd w:val="clear" w:color="auto" w:fill="auto"/>
          </w:tcPr>
          <w:p w14:paraId="40D86964" w14:textId="312CFB01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2208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9B4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9B4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68008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9B4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9B4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94FFFBD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D12CA68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1F48" w:rsidRPr="00EB166C" w14:paraId="6A8A9171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296D7D0" w14:textId="5E64FE2F" w:rsidR="003E1F48" w:rsidRPr="00DE0B3A" w:rsidRDefault="003E1F48" w:rsidP="003E1F48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E0B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takes note of Henry’s feedback and insights in the meeting minutes (or similar documents).</w:t>
            </w:r>
          </w:p>
        </w:tc>
        <w:tc>
          <w:tcPr>
            <w:tcW w:w="793" w:type="pct"/>
            <w:shd w:val="clear" w:color="auto" w:fill="auto"/>
          </w:tcPr>
          <w:p w14:paraId="3FE1FB63" w14:textId="4A65018D" w:rsidR="003E1F48" w:rsidRPr="00EB166C" w:rsidRDefault="005908A9" w:rsidP="003E1F4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6748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9B4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9B4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9101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1F48" w:rsidRPr="009B4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1F48" w:rsidRPr="009B4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B75E0FA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444B2C2" w14:textId="77777777" w:rsidR="003E1F48" w:rsidRPr="00EB166C" w:rsidRDefault="003E1F48" w:rsidP="003E1F4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EB166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1EFC443" w14:textId="77777777" w:rsidR="0052360C" w:rsidRDefault="0052360C" w:rsidP="00CA255F">
      <w:r>
        <w:br w:type="page"/>
      </w:r>
    </w:p>
    <w:bookmarkEnd w:id="2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5620D3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5620D3" w:rsidRDefault="00572415" w:rsidP="00CA255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77777777" w:rsidR="00572415" w:rsidRDefault="00572415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 with the client and the client’s family and carers to review and confirm their support requirements, goals, needs, and preferences.</w:t>
            </w:r>
          </w:p>
          <w:p w14:paraId="5DAFC8AC" w14:textId="52E64DE2" w:rsidR="00572415" w:rsidRPr="005620D3" w:rsidRDefault="00572415" w:rsidP="00CA255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 completion of </w:t>
            </w:r>
            <w:r w:rsidR="00E33F9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task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</w:tc>
      </w:tr>
      <w:tr w:rsidR="00572415" w:rsidRPr="005620D3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5620D3" w:rsidRDefault="00572415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5620D3" w:rsidRDefault="00572415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5620D3" w:rsidRDefault="00572415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5620D3" w:rsidRDefault="00572415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5620D3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5620D3" w:rsidRDefault="00572415" w:rsidP="00CA255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5620D3" w:rsidRDefault="00572415" w:rsidP="00CA255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Default="00572415" w:rsidP="00CA255F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39118852" w14:textId="54525E9D" w:rsidR="00DE0B3A" w:rsidRPr="00DE0B3A" w:rsidRDefault="00572415" w:rsidP="00DE0B3A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E33F92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– Observation Form</w:t>
      </w:r>
    </w:p>
    <w:sectPr w:rsidR="00DE0B3A" w:rsidRPr="00DE0B3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22777" w14:textId="77777777" w:rsidR="005908A9" w:rsidRDefault="005908A9" w:rsidP="000055D1">
      <w:pPr>
        <w:spacing w:after="0" w:line="240" w:lineRule="auto"/>
      </w:pPr>
      <w:r>
        <w:separator/>
      </w:r>
    </w:p>
  </w:endnote>
  <w:endnote w:type="continuationSeparator" w:id="0">
    <w:p w14:paraId="656C7C37" w14:textId="77777777" w:rsidR="005908A9" w:rsidRDefault="005908A9" w:rsidP="000055D1">
      <w:pPr>
        <w:spacing w:after="0" w:line="240" w:lineRule="auto"/>
      </w:pPr>
      <w:r>
        <w:continuationSeparator/>
      </w:r>
    </w:p>
  </w:endnote>
  <w:endnote w:type="continuationNotice" w:id="1">
    <w:p w14:paraId="53436694" w14:textId="77777777" w:rsidR="005908A9" w:rsidRDefault="005908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7677F" w14:textId="77777777" w:rsidR="00332DBB" w:rsidRPr="000055D1" w:rsidRDefault="003C464C" w:rsidP="00332DB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Pr="00536951">
      <w:rPr>
        <w:color w:val="808080" w:themeColor="background1" w:themeShade="80"/>
        <w:sz w:val="18"/>
      </w:rPr>
      <w:t xml:space="preserve"> </w:t>
    </w:r>
    <w:r w:rsidR="0075260C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332DBB" w:rsidRPr="00C63CFB">
      <w:rPr>
        <w:color w:val="808080" w:themeColor="background1" w:themeShade="80"/>
        <w:sz w:val="18"/>
      </w:rPr>
      <w:t>Version 1.</w:t>
    </w:r>
    <w:r w:rsidR="00332DBB">
      <w:rPr>
        <w:color w:val="808080" w:themeColor="background1" w:themeShade="80"/>
        <w:sz w:val="18"/>
      </w:rPr>
      <w:t>1</w:t>
    </w:r>
    <w:r w:rsidR="00332DBB" w:rsidRPr="00C63CFB">
      <w:rPr>
        <w:color w:val="808080" w:themeColor="background1" w:themeShade="80"/>
        <w:sz w:val="18"/>
      </w:rPr>
      <w:t xml:space="preserve"> Produced </w:t>
    </w:r>
    <w:r w:rsidR="00332DBB">
      <w:rPr>
        <w:color w:val="808080" w:themeColor="background1" w:themeShade="80"/>
        <w:sz w:val="18"/>
      </w:rPr>
      <w:t>on 1st Nov</w:t>
    </w:r>
    <w:r w:rsidR="00332DBB" w:rsidRPr="00C63CFB">
      <w:rPr>
        <w:color w:val="808080" w:themeColor="background1" w:themeShade="80"/>
        <w:sz w:val="18"/>
      </w:rPr>
      <w:t xml:space="preserve"> 202</w:t>
    </w:r>
    <w:r w:rsidR="00332DBB">
      <w:rPr>
        <w:color w:val="808080" w:themeColor="background1" w:themeShade="80"/>
        <w:sz w:val="18"/>
      </w:rPr>
      <w:t>3</w:t>
    </w:r>
  </w:p>
  <w:p w14:paraId="521AE970" w14:textId="56468FB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332DBB" w:rsidRPr="000055D1">
      <w:rPr>
        <w:rFonts w:cstheme="minorHAnsi"/>
        <w:noProof/>
        <w:color w:val="808080" w:themeColor="background1" w:themeShade="80"/>
        <w:sz w:val="18"/>
      </w:rPr>
      <w:t>©</w:t>
    </w:r>
    <w:r w:rsidR="00332DBB" w:rsidRPr="000055D1">
      <w:rPr>
        <w:noProof/>
        <w:color w:val="808080" w:themeColor="background1" w:themeShade="80"/>
        <w:sz w:val="18"/>
      </w:rPr>
      <w:t xml:space="preserve"> </w:t>
    </w:r>
    <w:r w:rsidR="00332DBB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4F6FD" w14:textId="77777777" w:rsidR="00332DBB" w:rsidRPr="000055D1" w:rsidRDefault="00CB07FF" w:rsidP="00332DBB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536951">
      <w:rPr>
        <w:color w:val="808080" w:themeColor="background1" w:themeShade="80"/>
        <w:sz w:val="18"/>
      </w:rPr>
      <w:t xml:space="preserve"> </w:t>
    </w:r>
    <w:r w:rsidR="0075260C">
      <w:rPr>
        <w:color w:val="808080" w:themeColor="background1" w:themeShade="80"/>
        <w:sz w:val="18"/>
      </w:rPr>
      <w:t>-</w:t>
    </w:r>
    <w:r w:rsidR="000055D1" w:rsidRPr="00536951">
      <w:rPr>
        <w:color w:val="808080" w:themeColor="background1" w:themeShade="80"/>
        <w:sz w:val="18"/>
      </w:rPr>
      <w:t xml:space="preserve"> </w:t>
    </w:r>
    <w:r w:rsidR="00FB6D00" w:rsidRPr="00536951">
      <w:rPr>
        <w:color w:val="808080" w:themeColor="background1" w:themeShade="80"/>
        <w:sz w:val="18"/>
      </w:rPr>
      <w:t>Observation Form</w:t>
    </w:r>
    <w:r w:rsidR="000055D1" w:rsidRPr="00536951">
      <w:rPr>
        <w:color w:val="808080" w:themeColor="background1" w:themeShade="80"/>
        <w:sz w:val="18"/>
      </w:rPr>
      <w:tab/>
    </w:r>
    <w:r w:rsidR="00332DBB" w:rsidRPr="00C63CFB">
      <w:rPr>
        <w:color w:val="808080" w:themeColor="background1" w:themeShade="80"/>
        <w:sz w:val="18"/>
      </w:rPr>
      <w:t>Version 1.</w:t>
    </w:r>
    <w:r w:rsidR="00332DBB">
      <w:rPr>
        <w:color w:val="808080" w:themeColor="background1" w:themeShade="80"/>
        <w:sz w:val="18"/>
      </w:rPr>
      <w:t>1</w:t>
    </w:r>
    <w:r w:rsidR="00332DBB" w:rsidRPr="00C63CFB">
      <w:rPr>
        <w:color w:val="808080" w:themeColor="background1" w:themeShade="80"/>
        <w:sz w:val="18"/>
      </w:rPr>
      <w:t xml:space="preserve"> Produced </w:t>
    </w:r>
    <w:r w:rsidR="00332DBB">
      <w:rPr>
        <w:color w:val="808080" w:themeColor="background1" w:themeShade="80"/>
        <w:sz w:val="18"/>
      </w:rPr>
      <w:t>on 1st Nov</w:t>
    </w:r>
    <w:r w:rsidR="00332DBB" w:rsidRPr="00C63CFB">
      <w:rPr>
        <w:color w:val="808080" w:themeColor="background1" w:themeShade="80"/>
        <w:sz w:val="18"/>
      </w:rPr>
      <w:t xml:space="preserve"> 202</w:t>
    </w:r>
    <w:r w:rsidR="00332DBB">
      <w:rPr>
        <w:color w:val="808080" w:themeColor="background1" w:themeShade="80"/>
        <w:sz w:val="18"/>
      </w:rPr>
      <w:t>3</w:t>
    </w:r>
  </w:p>
  <w:p w14:paraId="63DECA6C" w14:textId="0803EAD5" w:rsidR="000055D1" w:rsidRPr="000055D1" w:rsidRDefault="00332DBB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C2A7E" w14:textId="77777777" w:rsidR="0075260C" w:rsidRDefault="00752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C0A6D" w14:textId="77777777" w:rsidR="005908A9" w:rsidRDefault="005908A9" w:rsidP="000055D1">
      <w:pPr>
        <w:spacing w:after="0" w:line="240" w:lineRule="auto"/>
      </w:pPr>
      <w:r>
        <w:separator/>
      </w:r>
    </w:p>
  </w:footnote>
  <w:footnote w:type="continuationSeparator" w:id="0">
    <w:p w14:paraId="2C6C01BA" w14:textId="77777777" w:rsidR="005908A9" w:rsidRDefault="005908A9" w:rsidP="000055D1">
      <w:pPr>
        <w:spacing w:after="0" w:line="240" w:lineRule="auto"/>
      </w:pPr>
      <w:r>
        <w:continuationSeparator/>
      </w:r>
    </w:p>
  </w:footnote>
  <w:footnote w:type="continuationNotice" w:id="1">
    <w:p w14:paraId="5F57FDCB" w14:textId="77777777" w:rsidR="005908A9" w:rsidRDefault="005908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CEF60" w14:textId="77777777" w:rsidR="0075260C" w:rsidRDefault="007526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7A49F" w14:textId="77777777" w:rsidR="0075260C" w:rsidRDefault="007526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CD18C" w14:textId="77777777" w:rsidR="0075260C" w:rsidRDefault="007526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7E1B"/>
    <w:multiLevelType w:val="hybridMultilevel"/>
    <w:tmpl w:val="BD5629A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D7E8D"/>
    <w:multiLevelType w:val="hybridMultilevel"/>
    <w:tmpl w:val="97B2F6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03599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E3150C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9567DD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2044D8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452D6F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5F03D3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B20D4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A925F6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E516AE"/>
    <w:multiLevelType w:val="hybridMultilevel"/>
    <w:tmpl w:val="9BC8F5B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A52A0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5602D3"/>
    <w:multiLevelType w:val="hybridMultilevel"/>
    <w:tmpl w:val="646E38A8"/>
    <w:lvl w:ilvl="0" w:tplc="34090019">
      <w:start w:val="1"/>
      <w:numFmt w:val="lowerLetter"/>
      <w:lvlText w:val="%1."/>
      <w:lvlJc w:val="left"/>
    </w:lvl>
    <w:lvl w:ilvl="1" w:tplc="34090011">
      <w:start w:val="1"/>
      <w:numFmt w:val="decimal"/>
      <w:lvlText w:val="%2)"/>
      <w:lvlJc w:val="left"/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3612F3"/>
    <w:multiLevelType w:val="hybridMultilevel"/>
    <w:tmpl w:val="BA8C1A72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DC659B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230FF5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B647E4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480B9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B827DA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15"/>
  </w:num>
  <w:num w:numId="4">
    <w:abstractNumId w:val="1"/>
  </w:num>
  <w:num w:numId="5">
    <w:abstractNumId w:val="18"/>
  </w:num>
  <w:num w:numId="6">
    <w:abstractNumId w:val="12"/>
  </w:num>
  <w:num w:numId="7">
    <w:abstractNumId w:val="14"/>
  </w:num>
  <w:num w:numId="8">
    <w:abstractNumId w:val="23"/>
  </w:num>
  <w:num w:numId="9">
    <w:abstractNumId w:val="17"/>
  </w:num>
  <w:num w:numId="10">
    <w:abstractNumId w:val="0"/>
  </w:num>
  <w:num w:numId="11">
    <w:abstractNumId w:val="10"/>
  </w:num>
  <w:num w:numId="12">
    <w:abstractNumId w:val="7"/>
  </w:num>
  <w:num w:numId="13">
    <w:abstractNumId w:val="8"/>
  </w:num>
  <w:num w:numId="14">
    <w:abstractNumId w:val="4"/>
  </w:num>
  <w:num w:numId="15">
    <w:abstractNumId w:val="13"/>
  </w:num>
  <w:num w:numId="16">
    <w:abstractNumId w:val="5"/>
  </w:num>
  <w:num w:numId="17">
    <w:abstractNumId w:val="6"/>
  </w:num>
  <w:num w:numId="18">
    <w:abstractNumId w:val="21"/>
  </w:num>
  <w:num w:numId="19">
    <w:abstractNumId w:val="22"/>
  </w:num>
  <w:num w:numId="20">
    <w:abstractNumId w:val="20"/>
  </w:num>
  <w:num w:numId="21">
    <w:abstractNumId w:val="11"/>
  </w:num>
  <w:num w:numId="22">
    <w:abstractNumId w:val="9"/>
  </w:num>
  <w:num w:numId="23">
    <w:abstractNumId w:val="19"/>
  </w:num>
  <w:num w:numId="24">
    <w:abstractNumId w:val="2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8FAHbWBzQtAAAA"/>
  </w:docVars>
  <w:rsids>
    <w:rsidRoot w:val="002F29A7"/>
    <w:rsid w:val="0000158F"/>
    <w:rsid w:val="00002425"/>
    <w:rsid w:val="00004BFB"/>
    <w:rsid w:val="000055D1"/>
    <w:rsid w:val="00013528"/>
    <w:rsid w:val="00024A03"/>
    <w:rsid w:val="00024C44"/>
    <w:rsid w:val="00024D0B"/>
    <w:rsid w:val="00033198"/>
    <w:rsid w:val="00034E6F"/>
    <w:rsid w:val="00046BD3"/>
    <w:rsid w:val="000725CE"/>
    <w:rsid w:val="000751AD"/>
    <w:rsid w:val="00080FED"/>
    <w:rsid w:val="00081BED"/>
    <w:rsid w:val="000911A1"/>
    <w:rsid w:val="00092517"/>
    <w:rsid w:val="000A2365"/>
    <w:rsid w:val="000A3F5E"/>
    <w:rsid w:val="000A620C"/>
    <w:rsid w:val="000A7B26"/>
    <w:rsid w:val="000A7F9B"/>
    <w:rsid w:val="000B26D5"/>
    <w:rsid w:val="000D58E7"/>
    <w:rsid w:val="000D64E2"/>
    <w:rsid w:val="000E2C08"/>
    <w:rsid w:val="00111E72"/>
    <w:rsid w:val="00123455"/>
    <w:rsid w:val="00123874"/>
    <w:rsid w:val="00130B62"/>
    <w:rsid w:val="0013280A"/>
    <w:rsid w:val="001505C5"/>
    <w:rsid w:val="00151FD2"/>
    <w:rsid w:val="00152369"/>
    <w:rsid w:val="001562D6"/>
    <w:rsid w:val="001600CB"/>
    <w:rsid w:val="0016247E"/>
    <w:rsid w:val="00181C5B"/>
    <w:rsid w:val="0018395A"/>
    <w:rsid w:val="00187A25"/>
    <w:rsid w:val="001A1865"/>
    <w:rsid w:val="001A43BE"/>
    <w:rsid w:val="001A706E"/>
    <w:rsid w:val="001C10EA"/>
    <w:rsid w:val="001D05D3"/>
    <w:rsid w:val="001D456C"/>
    <w:rsid w:val="001D56FD"/>
    <w:rsid w:val="001F02AF"/>
    <w:rsid w:val="00207496"/>
    <w:rsid w:val="00214A5F"/>
    <w:rsid w:val="00227C09"/>
    <w:rsid w:val="002321CD"/>
    <w:rsid w:val="002444B4"/>
    <w:rsid w:val="002459C7"/>
    <w:rsid w:val="00247D0E"/>
    <w:rsid w:val="00253E60"/>
    <w:rsid w:val="00260CAD"/>
    <w:rsid w:val="002637DA"/>
    <w:rsid w:val="0027420D"/>
    <w:rsid w:val="00294F86"/>
    <w:rsid w:val="002A22AD"/>
    <w:rsid w:val="002A336E"/>
    <w:rsid w:val="002D6C29"/>
    <w:rsid w:val="002F29A7"/>
    <w:rsid w:val="002F3275"/>
    <w:rsid w:val="002F50BE"/>
    <w:rsid w:val="00302AC9"/>
    <w:rsid w:val="00311379"/>
    <w:rsid w:val="00321AD8"/>
    <w:rsid w:val="00330858"/>
    <w:rsid w:val="00332DBB"/>
    <w:rsid w:val="00333FA5"/>
    <w:rsid w:val="00337CFE"/>
    <w:rsid w:val="00340041"/>
    <w:rsid w:val="00351230"/>
    <w:rsid w:val="00355FC6"/>
    <w:rsid w:val="00362279"/>
    <w:rsid w:val="003717DE"/>
    <w:rsid w:val="00374DD8"/>
    <w:rsid w:val="0039482B"/>
    <w:rsid w:val="00395069"/>
    <w:rsid w:val="003A0CEA"/>
    <w:rsid w:val="003A4080"/>
    <w:rsid w:val="003B1F5A"/>
    <w:rsid w:val="003C18A1"/>
    <w:rsid w:val="003C1922"/>
    <w:rsid w:val="003C464C"/>
    <w:rsid w:val="003C46A3"/>
    <w:rsid w:val="003E0BD7"/>
    <w:rsid w:val="003E1F48"/>
    <w:rsid w:val="003E215A"/>
    <w:rsid w:val="003E5A30"/>
    <w:rsid w:val="003E73D8"/>
    <w:rsid w:val="003F06E4"/>
    <w:rsid w:val="003F323F"/>
    <w:rsid w:val="003F695D"/>
    <w:rsid w:val="004068C3"/>
    <w:rsid w:val="00410828"/>
    <w:rsid w:val="0041793A"/>
    <w:rsid w:val="00427C9D"/>
    <w:rsid w:val="004340BB"/>
    <w:rsid w:val="00453B18"/>
    <w:rsid w:val="0045551A"/>
    <w:rsid w:val="004573B1"/>
    <w:rsid w:val="00467457"/>
    <w:rsid w:val="00467DEC"/>
    <w:rsid w:val="00473C3E"/>
    <w:rsid w:val="00476F71"/>
    <w:rsid w:val="004831EC"/>
    <w:rsid w:val="00484193"/>
    <w:rsid w:val="00497EA1"/>
    <w:rsid w:val="004B386D"/>
    <w:rsid w:val="004D1354"/>
    <w:rsid w:val="004D770D"/>
    <w:rsid w:val="004E0BBD"/>
    <w:rsid w:val="004E3825"/>
    <w:rsid w:val="004E5CE5"/>
    <w:rsid w:val="0052360C"/>
    <w:rsid w:val="00526599"/>
    <w:rsid w:val="00536951"/>
    <w:rsid w:val="005402DA"/>
    <w:rsid w:val="00551885"/>
    <w:rsid w:val="005561A7"/>
    <w:rsid w:val="0055718E"/>
    <w:rsid w:val="005620D3"/>
    <w:rsid w:val="00572415"/>
    <w:rsid w:val="0057258A"/>
    <w:rsid w:val="00574222"/>
    <w:rsid w:val="00576C54"/>
    <w:rsid w:val="005908A9"/>
    <w:rsid w:val="005A1EB4"/>
    <w:rsid w:val="005A2745"/>
    <w:rsid w:val="005A5A86"/>
    <w:rsid w:val="005A78F8"/>
    <w:rsid w:val="005C10DD"/>
    <w:rsid w:val="005C3DF7"/>
    <w:rsid w:val="005C4DFA"/>
    <w:rsid w:val="005C4F5F"/>
    <w:rsid w:val="005D10E8"/>
    <w:rsid w:val="005E54B2"/>
    <w:rsid w:val="005F4237"/>
    <w:rsid w:val="0060042F"/>
    <w:rsid w:val="006102A2"/>
    <w:rsid w:val="0062445E"/>
    <w:rsid w:val="006307CD"/>
    <w:rsid w:val="00636A69"/>
    <w:rsid w:val="006376C4"/>
    <w:rsid w:val="00643110"/>
    <w:rsid w:val="006549E0"/>
    <w:rsid w:val="00657D90"/>
    <w:rsid w:val="006630C4"/>
    <w:rsid w:val="00663D7F"/>
    <w:rsid w:val="00685E7B"/>
    <w:rsid w:val="00687F58"/>
    <w:rsid w:val="00691BFB"/>
    <w:rsid w:val="00696C0D"/>
    <w:rsid w:val="006974C4"/>
    <w:rsid w:val="006A3EDD"/>
    <w:rsid w:val="006A6EC8"/>
    <w:rsid w:val="006A6FB3"/>
    <w:rsid w:val="006B18BC"/>
    <w:rsid w:val="006C19A4"/>
    <w:rsid w:val="006C768A"/>
    <w:rsid w:val="006D155A"/>
    <w:rsid w:val="006F36B1"/>
    <w:rsid w:val="007003F0"/>
    <w:rsid w:val="00701073"/>
    <w:rsid w:val="00711223"/>
    <w:rsid w:val="00712802"/>
    <w:rsid w:val="00714E53"/>
    <w:rsid w:val="0072092E"/>
    <w:rsid w:val="00730B38"/>
    <w:rsid w:val="00751666"/>
    <w:rsid w:val="0075260C"/>
    <w:rsid w:val="007541DC"/>
    <w:rsid w:val="0075536A"/>
    <w:rsid w:val="007611AA"/>
    <w:rsid w:val="00762224"/>
    <w:rsid w:val="00764EA8"/>
    <w:rsid w:val="00766760"/>
    <w:rsid w:val="00777221"/>
    <w:rsid w:val="00785193"/>
    <w:rsid w:val="007905DE"/>
    <w:rsid w:val="007925D7"/>
    <w:rsid w:val="00792C98"/>
    <w:rsid w:val="007A0D4A"/>
    <w:rsid w:val="007C1B5A"/>
    <w:rsid w:val="007D00EE"/>
    <w:rsid w:val="007D079E"/>
    <w:rsid w:val="007D1DFD"/>
    <w:rsid w:val="007D3A7D"/>
    <w:rsid w:val="007D7365"/>
    <w:rsid w:val="007E2E6F"/>
    <w:rsid w:val="007E5297"/>
    <w:rsid w:val="007E7B23"/>
    <w:rsid w:val="007F3B72"/>
    <w:rsid w:val="007F3C6A"/>
    <w:rsid w:val="00801C01"/>
    <w:rsid w:val="00805543"/>
    <w:rsid w:val="0081088B"/>
    <w:rsid w:val="008149DF"/>
    <w:rsid w:val="00815B10"/>
    <w:rsid w:val="00820E5B"/>
    <w:rsid w:val="00830751"/>
    <w:rsid w:val="0083339D"/>
    <w:rsid w:val="00841C4E"/>
    <w:rsid w:val="00843CC8"/>
    <w:rsid w:val="0084479A"/>
    <w:rsid w:val="0084504D"/>
    <w:rsid w:val="008634B1"/>
    <w:rsid w:val="00867B61"/>
    <w:rsid w:val="00875954"/>
    <w:rsid w:val="00877830"/>
    <w:rsid w:val="0088239C"/>
    <w:rsid w:val="008A120A"/>
    <w:rsid w:val="008A147C"/>
    <w:rsid w:val="008A4E90"/>
    <w:rsid w:val="008B1350"/>
    <w:rsid w:val="008C68C0"/>
    <w:rsid w:val="008C6C99"/>
    <w:rsid w:val="008D15F4"/>
    <w:rsid w:val="008D4457"/>
    <w:rsid w:val="008E4BEF"/>
    <w:rsid w:val="008F01CF"/>
    <w:rsid w:val="008F0473"/>
    <w:rsid w:val="008F2E3C"/>
    <w:rsid w:val="00905175"/>
    <w:rsid w:val="00905C74"/>
    <w:rsid w:val="00906C8F"/>
    <w:rsid w:val="00914B4C"/>
    <w:rsid w:val="00926BF3"/>
    <w:rsid w:val="00926C7C"/>
    <w:rsid w:val="0092792C"/>
    <w:rsid w:val="00931D2B"/>
    <w:rsid w:val="00945E22"/>
    <w:rsid w:val="00947633"/>
    <w:rsid w:val="009619B7"/>
    <w:rsid w:val="00971458"/>
    <w:rsid w:val="00981E07"/>
    <w:rsid w:val="00986BDE"/>
    <w:rsid w:val="009905B3"/>
    <w:rsid w:val="00995B42"/>
    <w:rsid w:val="009A0C67"/>
    <w:rsid w:val="009A4684"/>
    <w:rsid w:val="009B20A2"/>
    <w:rsid w:val="009B3D69"/>
    <w:rsid w:val="009C4D07"/>
    <w:rsid w:val="009C6561"/>
    <w:rsid w:val="009C797D"/>
    <w:rsid w:val="009E41C1"/>
    <w:rsid w:val="009F04D8"/>
    <w:rsid w:val="009F093C"/>
    <w:rsid w:val="009F5957"/>
    <w:rsid w:val="009F628A"/>
    <w:rsid w:val="00A041B6"/>
    <w:rsid w:val="00A113A6"/>
    <w:rsid w:val="00A11D73"/>
    <w:rsid w:val="00A1628B"/>
    <w:rsid w:val="00A229E7"/>
    <w:rsid w:val="00A23AA9"/>
    <w:rsid w:val="00A303A9"/>
    <w:rsid w:val="00A3355D"/>
    <w:rsid w:val="00A44C70"/>
    <w:rsid w:val="00A47F58"/>
    <w:rsid w:val="00A51FE1"/>
    <w:rsid w:val="00A9277A"/>
    <w:rsid w:val="00A92EAE"/>
    <w:rsid w:val="00A97FEF"/>
    <w:rsid w:val="00AA0619"/>
    <w:rsid w:val="00AA0BCD"/>
    <w:rsid w:val="00AB2221"/>
    <w:rsid w:val="00AB2380"/>
    <w:rsid w:val="00AE20D9"/>
    <w:rsid w:val="00AE248E"/>
    <w:rsid w:val="00AE3CC5"/>
    <w:rsid w:val="00AE719F"/>
    <w:rsid w:val="00AF0ED4"/>
    <w:rsid w:val="00AF497F"/>
    <w:rsid w:val="00B03DF2"/>
    <w:rsid w:val="00B046F2"/>
    <w:rsid w:val="00B04998"/>
    <w:rsid w:val="00B21D93"/>
    <w:rsid w:val="00B22027"/>
    <w:rsid w:val="00B2215F"/>
    <w:rsid w:val="00B25313"/>
    <w:rsid w:val="00B26548"/>
    <w:rsid w:val="00B4322F"/>
    <w:rsid w:val="00B47C92"/>
    <w:rsid w:val="00B508EA"/>
    <w:rsid w:val="00B52831"/>
    <w:rsid w:val="00B53BF0"/>
    <w:rsid w:val="00B54294"/>
    <w:rsid w:val="00B56A57"/>
    <w:rsid w:val="00B61467"/>
    <w:rsid w:val="00B766E4"/>
    <w:rsid w:val="00B853CF"/>
    <w:rsid w:val="00B92B4F"/>
    <w:rsid w:val="00B9532D"/>
    <w:rsid w:val="00B97AEF"/>
    <w:rsid w:val="00BA17D2"/>
    <w:rsid w:val="00BA5598"/>
    <w:rsid w:val="00BB2FA8"/>
    <w:rsid w:val="00BB3256"/>
    <w:rsid w:val="00BB7783"/>
    <w:rsid w:val="00BC48F4"/>
    <w:rsid w:val="00BC659A"/>
    <w:rsid w:val="00BD4DF6"/>
    <w:rsid w:val="00BE1061"/>
    <w:rsid w:val="00BF46B9"/>
    <w:rsid w:val="00C017C0"/>
    <w:rsid w:val="00C04052"/>
    <w:rsid w:val="00C06C3E"/>
    <w:rsid w:val="00C06CA9"/>
    <w:rsid w:val="00C121A2"/>
    <w:rsid w:val="00C136A0"/>
    <w:rsid w:val="00C167FC"/>
    <w:rsid w:val="00C272E7"/>
    <w:rsid w:val="00C6228E"/>
    <w:rsid w:val="00C7379A"/>
    <w:rsid w:val="00C7452E"/>
    <w:rsid w:val="00C877FE"/>
    <w:rsid w:val="00CA255F"/>
    <w:rsid w:val="00CA2C59"/>
    <w:rsid w:val="00CA318B"/>
    <w:rsid w:val="00CB0524"/>
    <w:rsid w:val="00CB07FF"/>
    <w:rsid w:val="00CB1FA7"/>
    <w:rsid w:val="00CB55BA"/>
    <w:rsid w:val="00CB698F"/>
    <w:rsid w:val="00CC46FB"/>
    <w:rsid w:val="00CE3660"/>
    <w:rsid w:val="00CE6C92"/>
    <w:rsid w:val="00CE7139"/>
    <w:rsid w:val="00CF3CA3"/>
    <w:rsid w:val="00D07856"/>
    <w:rsid w:val="00D20489"/>
    <w:rsid w:val="00D25BB4"/>
    <w:rsid w:val="00D3402E"/>
    <w:rsid w:val="00D372BE"/>
    <w:rsid w:val="00D431B2"/>
    <w:rsid w:val="00D4371F"/>
    <w:rsid w:val="00D4377D"/>
    <w:rsid w:val="00D6414A"/>
    <w:rsid w:val="00D645BA"/>
    <w:rsid w:val="00D76E7A"/>
    <w:rsid w:val="00D818B8"/>
    <w:rsid w:val="00D82AA4"/>
    <w:rsid w:val="00DA2DC4"/>
    <w:rsid w:val="00DA2F24"/>
    <w:rsid w:val="00DA6D04"/>
    <w:rsid w:val="00DB2B58"/>
    <w:rsid w:val="00DC4A6D"/>
    <w:rsid w:val="00DD10D7"/>
    <w:rsid w:val="00DE0B3A"/>
    <w:rsid w:val="00DE0B94"/>
    <w:rsid w:val="00DE7988"/>
    <w:rsid w:val="00DF2983"/>
    <w:rsid w:val="00E0627B"/>
    <w:rsid w:val="00E12640"/>
    <w:rsid w:val="00E13AEA"/>
    <w:rsid w:val="00E143C3"/>
    <w:rsid w:val="00E20783"/>
    <w:rsid w:val="00E25721"/>
    <w:rsid w:val="00E33F92"/>
    <w:rsid w:val="00E3687C"/>
    <w:rsid w:val="00E36FE3"/>
    <w:rsid w:val="00E44949"/>
    <w:rsid w:val="00E527E2"/>
    <w:rsid w:val="00E616ED"/>
    <w:rsid w:val="00E61919"/>
    <w:rsid w:val="00E65EFD"/>
    <w:rsid w:val="00E672A6"/>
    <w:rsid w:val="00E85EDF"/>
    <w:rsid w:val="00E95DF3"/>
    <w:rsid w:val="00E962F2"/>
    <w:rsid w:val="00E97532"/>
    <w:rsid w:val="00EA07BB"/>
    <w:rsid w:val="00EB034D"/>
    <w:rsid w:val="00EB54F4"/>
    <w:rsid w:val="00ED5F30"/>
    <w:rsid w:val="00F04114"/>
    <w:rsid w:val="00F0799A"/>
    <w:rsid w:val="00F3361D"/>
    <w:rsid w:val="00F347DB"/>
    <w:rsid w:val="00F3625B"/>
    <w:rsid w:val="00F50845"/>
    <w:rsid w:val="00F63EE0"/>
    <w:rsid w:val="00F65B5F"/>
    <w:rsid w:val="00F81B95"/>
    <w:rsid w:val="00F907FA"/>
    <w:rsid w:val="00F92518"/>
    <w:rsid w:val="00F97F52"/>
    <w:rsid w:val="00FA2D2D"/>
    <w:rsid w:val="00FB2CD7"/>
    <w:rsid w:val="00FB6D00"/>
    <w:rsid w:val="00FB6EF4"/>
    <w:rsid w:val="00FD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473C3E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3241BB-12B3-4B7C-8FC3-E72DD521DB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0</Pages>
  <Words>1607</Words>
  <Characters>8011</Characters>
  <Application>Microsoft Office Word</Application>
  <DocSecurity>0</DocSecurity>
  <Lines>495</Lines>
  <Paragraphs>3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8</cp:revision>
  <dcterms:created xsi:type="dcterms:W3CDTF">2022-03-25T02:35:00Z</dcterms:created>
  <dcterms:modified xsi:type="dcterms:W3CDTF">2023-12-04T07:0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5T03:13:55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bf83df3b-30f6-4836-a15f-2a01014b13ff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1015855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343f85d8d809efb7e65f561b833f372e3b9a20fd44a6a7151fa99d0a6122c6b3</vt:lpwstr>
  </property>
</Properties>
</file>